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E94B4B" w14:textId="208043B8" w:rsidR="00720291" w:rsidRPr="00507E3D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507E3D">
        <w:rPr>
          <w:rFonts w:ascii="Calibri" w:hAnsi="Calibri"/>
          <w:b/>
          <w:sz w:val="28"/>
          <w:szCs w:val="28"/>
        </w:rPr>
        <w:t xml:space="preserve">Sub-recipient Name: </w:t>
      </w:r>
      <w:r w:rsidR="00550038" w:rsidRPr="00507E3D">
        <w:rPr>
          <w:rFonts w:ascii="Calibri" w:hAnsi="Calibri"/>
          <w:bCs/>
          <w:sz w:val="28"/>
          <w:szCs w:val="28"/>
        </w:rPr>
        <w:t>New Jersey Institute of Technology</w:t>
      </w:r>
    </w:p>
    <w:p w14:paraId="55FA3E8E" w14:textId="0667E6F6" w:rsidR="00AA0E61" w:rsidRPr="00507E3D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proofErr w:type="spellStart"/>
      <w:r w:rsidRPr="00507E3D">
        <w:rPr>
          <w:rFonts w:ascii="Calibri" w:hAnsi="Calibri"/>
          <w:b/>
          <w:sz w:val="28"/>
          <w:szCs w:val="28"/>
        </w:rPr>
        <w:t>Subaward</w:t>
      </w:r>
      <w:proofErr w:type="spellEnd"/>
      <w:r w:rsidRPr="00507E3D">
        <w:rPr>
          <w:rFonts w:ascii="Calibri" w:hAnsi="Calibri"/>
          <w:b/>
          <w:sz w:val="28"/>
          <w:szCs w:val="28"/>
        </w:rPr>
        <w:t xml:space="preserve"> No</w:t>
      </w:r>
      <w:r w:rsidR="00FA7230" w:rsidRPr="00507E3D">
        <w:rPr>
          <w:rFonts w:ascii="Calibri" w:hAnsi="Calibri"/>
          <w:b/>
          <w:sz w:val="28"/>
          <w:szCs w:val="28"/>
        </w:rPr>
        <w:t xml:space="preserve">: </w:t>
      </w:r>
      <w:r w:rsidR="00A553B0" w:rsidRPr="00507E3D">
        <w:rPr>
          <w:rFonts w:ascii="Calibri" w:hAnsi="Calibri"/>
          <w:bCs/>
          <w:sz w:val="28"/>
          <w:szCs w:val="28"/>
        </w:rPr>
        <w:t>0000</w:t>
      </w:r>
      <w:r w:rsidR="00EE10EB" w:rsidRPr="00507E3D">
        <w:rPr>
          <w:rFonts w:ascii="Calibri" w:hAnsi="Calibri"/>
          <w:bCs/>
          <w:sz w:val="28"/>
          <w:szCs w:val="28"/>
        </w:rPr>
        <w:t>02</w:t>
      </w:r>
      <w:r w:rsidR="005A5D06" w:rsidRPr="00507E3D">
        <w:rPr>
          <w:rFonts w:ascii="Calibri" w:hAnsi="Calibri"/>
          <w:bCs/>
          <w:sz w:val="28"/>
          <w:szCs w:val="28"/>
        </w:rPr>
        <w:t>90</w:t>
      </w:r>
    </w:p>
    <w:p w14:paraId="7C3EC445" w14:textId="5AE01016" w:rsidR="00720291" w:rsidRPr="00507E3D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507E3D">
        <w:rPr>
          <w:rFonts w:ascii="Calibri" w:hAnsi="Calibri"/>
          <w:b/>
          <w:sz w:val="28"/>
          <w:szCs w:val="28"/>
        </w:rPr>
        <w:t xml:space="preserve">Principal Investigator: </w:t>
      </w:r>
      <w:r w:rsidR="00E811D5" w:rsidRPr="00507E3D">
        <w:rPr>
          <w:rFonts w:ascii="Calibri" w:hAnsi="Calibri"/>
          <w:bCs/>
          <w:sz w:val="28"/>
          <w:szCs w:val="28"/>
        </w:rPr>
        <w:t>Matthew P. Adams</w:t>
      </w:r>
    </w:p>
    <w:p w14:paraId="07D9BA71" w14:textId="77777777" w:rsidR="00AA0E61" w:rsidRPr="00507E3D" w:rsidRDefault="00AA0E61" w:rsidP="00A11AD6">
      <w:pPr>
        <w:rPr>
          <w:rFonts w:ascii="Calibri" w:hAnsi="Calibri"/>
          <w:b/>
        </w:rPr>
      </w:pPr>
    </w:p>
    <w:p w14:paraId="46D226AA" w14:textId="43E5D6A5" w:rsidR="004272D7" w:rsidRPr="00507E3D" w:rsidRDefault="00EE10EB" w:rsidP="005C75EC">
      <w:pPr>
        <w:jc w:val="center"/>
        <w:rPr>
          <w:rFonts w:ascii="Calibri" w:hAnsi="Calibri"/>
          <w:b/>
        </w:rPr>
      </w:pPr>
      <w:r w:rsidRPr="00507E3D">
        <w:rPr>
          <w:rFonts w:ascii="Calibri" w:hAnsi="Calibri"/>
          <w:b/>
        </w:rPr>
        <w:t>LTBP TSSC</w:t>
      </w:r>
      <w:r w:rsidR="001D4D87" w:rsidRPr="00507E3D">
        <w:rPr>
          <w:rFonts w:ascii="Calibri" w:hAnsi="Calibri"/>
          <w:b/>
        </w:rPr>
        <w:t xml:space="preserve"> – Task Order 1</w:t>
      </w:r>
    </w:p>
    <w:p w14:paraId="7150EE0B" w14:textId="77777777" w:rsidR="003576EA" w:rsidRDefault="00720291" w:rsidP="003576EA">
      <w:pPr>
        <w:jc w:val="center"/>
        <w:rPr>
          <w:rFonts w:ascii="Calibri" w:hAnsi="Calibri"/>
          <w:b/>
        </w:rPr>
      </w:pPr>
      <w:r w:rsidRPr="00507E3D">
        <w:rPr>
          <w:rFonts w:ascii="Calibri" w:hAnsi="Calibri"/>
          <w:b/>
        </w:rPr>
        <w:t>Federal Contract # DTFH61-</w:t>
      </w:r>
      <w:r w:rsidR="00F145C1" w:rsidRPr="00507E3D">
        <w:rPr>
          <w:rFonts w:ascii="Calibri" w:hAnsi="Calibri"/>
          <w:b/>
        </w:rPr>
        <w:t>17</w:t>
      </w:r>
      <w:r w:rsidRPr="00507E3D">
        <w:rPr>
          <w:rFonts w:ascii="Calibri" w:hAnsi="Calibri"/>
          <w:b/>
        </w:rPr>
        <w:t>-</w:t>
      </w:r>
      <w:r w:rsidR="00F145C1" w:rsidRPr="00507E3D">
        <w:rPr>
          <w:rFonts w:ascii="Calibri" w:hAnsi="Calibri"/>
          <w:b/>
        </w:rPr>
        <w:t>D</w:t>
      </w:r>
      <w:r w:rsidRPr="00507E3D">
        <w:rPr>
          <w:rFonts w:ascii="Calibri" w:hAnsi="Calibri"/>
          <w:b/>
        </w:rPr>
        <w:t>0000</w:t>
      </w:r>
      <w:r w:rsidR="00F145C1" w:rsidRPr="00507E3D">
        <w:rPr>
          <w:rFonts w:ascii="Calibri" w:hAnsi="Calibri"/>
          <w:b/>
        </w:rPr>
        <w:t>1</w:t>
      </w:r>
    </w:p>
    <w:p w14:paraId="3621185C" w14:textId="48C90AD1" w:rsidR="003576EA" w:rsidRPr="003576EA" w:rsidRDefault="003576EA" w:rsidP="003576EA">
      <w:pPr>
        <w:jc w:val="center"/>
        <w:rPr>
          <w:rFonts w:ascii="Calibri" w:hAnsi="Calibri"/>
        </w:rPr>
      </w:pPr>
      <w:r w:rsidRPr="003576EA">
        <w:rPr>
          <w:rFonts w:ascii="Calibri" w:hAnsi="Calibri"/>
        </w:rPr>
        <w:t>For the Period from 7/1/2018 through 7/31/2018</w:t>
      </w:r>
    </w:p>
    <w:p w14:paraId="4D2BFCDB" w14:textId="77777777" w:rsidR="004272D7" w:rsidRPr="00507E3D" w:rsidRDefault="00E47E4E" w:rsidP="00153A2D">
      <w:pPr>
        <w:pStyle w:val="Heading1"/>
        <w:numPr>
          <w:ilvl w:val="0"/>
          <w:numId w:val="39"/>
        </w:numPr>
        <w:ind w:left="360"/>
      </w:pPr>
      <w:r w:rsidRPr="00507E3D">
        <w:t>Accomplishments/Work Performed</w:t>
      </w:r>
    </w:p>
    <w:p w14:paraId="2B902EB5" w14:textId="77777777" w:rsidR="00A553B0" w:rsidRPr="00507E3D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56FD7600" w14:textId="00C4960A" w:rsidR="007626C5" w:rsidRPr="00507E3D" w:rsidRDefault="00CE0D1B" w:rsidP="004F19FB">
      <w:pPr>
        <w:rPr>
          <w:rFonts w:ascii="Calibri" w:hAnsi="Calibri"/>
          <w:bCs/>
          <w:sz w:val="23"/>
          <w:szCs w:val="23"/>
        </w:rPr>
      </w:pPr>
      <w:r w:rsidRPr="00507E3D"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787F0447" w14:textId="3BD3FE85" w:rsidR="009B20C6" w:rsidRPr="00507E3D" w:rsidRDefault="009B20C6" w:rsidP="004F19FB">
      <w:pPr>
        <w:rPr>
          <w:rFonts w:ascii="Calibri" w:hAnsi="Calibri"/>
          <w:bCs/>
          <w:sz w:val="23"/>
          <w:szCs w:val="23"/>
        </w:rPr>
      </w:pPr>
    </w:p>
    <w:p w14:paraId="58B2B9E4" w14:textId="445C8F26" w:rsidR="00A10E0A" w:rsidRPr="00507E3D" w:rsidRDefault="00CD36A4" w:rsidP="00A10E0A">
      <w:pPr>
        <w:pStyle w:val="Heading1"/>
      </w:pPr>
      <w:r w:rsidRPr="00507E3D">
        <w:t>Task</w:t>
      </w:r>
      <w:r w:rsidR="00A10E0A" w:rsidRPr="00507E3D">
        <w:t xml:space="preserve"> 2</w:t>
      </w:r>
      <w:r w:rsidR="00EE2B3A" w:rsidRPr="00507E3D">
        <w:t xml:space="preserve"> Data </w:t>
      </w:r>
      <w:r w:rsidR="00764975" w:rsidRPr="00507E3D">
        <w:t>Gap Analysis</w:t>
      </w:r>
    </w:p>
    <w:p w14:paraId="3F61D336" w14:textId="77777777" w:rsidR="00EE2B3A" w:rsidRPr="00507E3D" w:rsidRDefault="00EE2B3A" w:rsidP="00EE2B3A"/>
    <w:p w14:paraId="223F0F7A" w14:textId="4FC156C5" w:rsidR="00F56966" w:rsidRDefault="00AF2F66" w:rsidP="00EE2B3A">
      <w:pPr>
        <w:rPr>
          <w:rFonts w:asciiTheme="minorHAnsi" w:hAnsiTheme="minorHAnsi" w:cstheme="majorBidi"/>
          <w:color w:val="000000"/>
        </w:rPr>
      </w:pPr>
      <w:r w:rsidRPr="00507E3D">
        <w:rPr>
          <w:rFonts w:asciiTheme="minorHAnsi" w:hAnsiTheme="minorHAnsi" w:cstheme="majorBidi"/>
          <w:color w:val="000000"/>
        </w:rPr>
        <w:t xml:space="preserve">The research group from NJIT met with </w:t>
      </w:r>
      <w:r w:rsidR="00C83150">
        <w:rPr>
          <w:rFonts w:asciiTheme="minorHAnsi" w:hAnsiTheme="minorHAnsi" w:cstheme="majorBidi"/>
          <w:color w:val="000000"/>
        </w:rPr>
        <w:t>several</w:t>
      </w:r>
      <w:r w:rsidR="005F0575">
        <w:rPr>
          <w:rFonts w:asciiTheme="minorHAnsi" w:hAnsiTheme="minorHAnsi" w:cstheme="majorBidi"/>
          <w:color w:val="000000"/>
        </w:rPr>
        <w:t xml:space="preserve"> of the</w:t>
      </w:r>
      <w:r w:rsidRPr="00507E3D">
        <w:rPr>
          <w:rFonts w:asciiTheme="minorHAnsi" w:hAnsiTheme="minorHAnsi" w:cstheme="majorBidi"/>
          <w:color w:val="000000"/>
        </w:rPr>
        <w:t xml:space="preserve"> Rutgers University research </w:t>
      </w:r>
      <w:r w:rsidR="00C83150">
        <w:rPr>
          <w:rFonts w:asciiTheme="minorHAnsi" w:hAnsiTheme="minorHAnsi" w:cstheme="majorBidi"/>
          <w:color w:val="000000"/>
        </w:rPr>
        <w:t xml:space="preserve">group </w:t>
      </w:r>
      <w:r w:rsidR="001662B3">
        <w:rPr>
          <w:rFonts w:asciiTheme="minorHAnsi" w:hAnsiTheme="minorHAnsi" w:cstheme="majorBidi"/>
          <w:color w:val="000000"/>
        </w:rPr>
        <w:t xml:space="preserve">members to discuss methods to collect </w:t>
      </w:r>
      <w:r w:rsidR="00F57BE7">
        <w:rPr>
          <w:rFonts w:asciiTheme="minorHAnsi" w:hAnsiTheme="minorHAnsi" w:cstheme="majorBidi"/>
          <w:color w:val="000000"/>
        </w:rPr>
        <w:t xml:space="preserve">deterioration </w:t>
      </w:r>
      <w:r w:rsidR="001662B3">
        <w:rPr>
          <w:rFonts w:asciiTheme="minorHAnsi" w:hAnsiTheme="minorHAnsi" w:cstheme="majorBidi"/>
          <w:color w:val="000000"/>
        </w:rPr>
        <w:t xml:space="preserve">data on concrete bridge decks. </w:t>
      </w:r>
      <w:r w:rsidR="00F57BE7">
        <w:rPr>
          <w:rFonts w:asciiTheme="minorHAnsi" w:hAnsiTheme="minorHAnsi" w:cstheme="majorBidi"/>
          <w:color w:val="000000"/>
        </w:rPr>
        <w:t xml:space="preserve">The NJIT provided further information on </w:t>
      </w:r>
      <w:r w:rsidR="00C83150">
        <w:rPr>
          <w:rFonts w:asciiTheme="minorHAnsi" w:hAnsiTheme="minorHAnsi" w:cstheme="majorBidi"/>
          <w:color w:val="000000"/>
        </w:rPr>
        <w:t xml:space="preserve">petrography, the results that can be determined from </w:t>
      </w:r>
      <w:r w:rsidR="007E3819">
        <w:rPr>
          <w:rFonts w:asciiTheme="minorHAnsi" w:hAnsiTheme="minorHAnsi" w:cstheme="majorBidi"/>
          <w:color w:val="000000"/>
        </w:rPr>
        <w:t>using such analytical investigation methods</w:t>
      </w:r>
      <w:r w:rsidR="00C83150">
        <w:rPr>
          <w:rFonts w:asciiTheme="minorHAnsi" w:hAnsiTheme="minorHAnsi" w:cstheme="majorBidi"/>
          <w:color w:val="000000"/>
        </w:rPr>
        <w:t xml:space="preserve">, and the approximate costs for </w:t>
      </w:r>
      <w:r w:rsidR="007E3819">
        <w:rPr>
          <w:rFonts w:asciiTheme="minorHAnsi" w:hAnsiTheme="minorHAnsi" w:cstheme="majorBidi"/>
          <w:color w:val="000000"/>
        </w:rPr>
        <w:t>the work. The research team also provided further review on gaps in the literature surrounding corrosion damage and initiation.</w:t>
      </w:r>
      <w:bookmarkStart w:id="0" w:name="_GoBack"/>
      <w:bookmarkEnd w:id="0"/>
    </w:p>
    <w:p w14:paraId="68416E1F" w14:textId="58A1D1BB" w:rsidR="00F56966" w:rsidRPr="00507E3D" w:rsidRDefault="00F56966" w:rsidP="00F56966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7632AF">
        <w:rPr>
          <w:rFonts w:asciiTheme="minorHAnsi" w:hAnsiTheme="minorHAnsi" w:cstheme="majorBidi"/>
          <w:color w:val="000000"/>
        </w:rPr>
        <w:t xml:space="preserve">Number of hours during this period: </w:t>
      </w:r>
      <w:r w:rsidR="0013688E">
        <w:rPr>
          <w:rFonts w:asciiTheme="minorHAnsi" w:hAnsiTheme="minorHAnsi" w:cstheme="majorBidi"/>
          <w:color w:val="000000"/>
        </w:rPr>
        <w:t>139.75</w:t>
      </w:r>
    </w:p>
    <w:p w14:paraId="025B92B2" w14:textId="2EEEFB64" w:rsidR="004272D7" w:rsidRPr="00507E3D" w:rsidRDefault="004272D7" w:rsidP="00153A2D">
      <w:pPr>
        <w:pStyle w:val="Heading1"/>
        <w:numPr>
          <w:ilvl w:val="0"/>
          <w:numId w:val="39"/>
        </w:numPr>
        <w:ind w:left="360"/>
      </w:pPr>
      <w:r w:rsidRPr="00507E3D">
        <w:t>Work Anticipated During the Next Period</w:t>
      </w:r>
    </w:p>
    <w:p w14:paraId="0E17662C" w14:textId="77777777" w:rsidR="005C75EC" w:rsidRPr="00507E3D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76381150" w14:textId="4474AE37" w:rsidR="00AF3F58" w:rsidRPr="00507E3D" w:rsidRDefault="00D047D8" w:rsidP="00CE0D1B">
      <w:pPr>
        <w:rPr>
          <w:rFonts w:ascii="Calibri" w:hAnsi="Calibri"/>
          <w:sz w:val="23"/>
          <w:szCs w:val="23"/>
        </w:rPr>
      </w:pPr>
      <w:r w:rsidRPr="00507E3D">
        <w:rPr>
          <w:rFonts w:ascii="Calibri" w:hAnsi="Calibri"/>
          <w:sz w:val="23"/>
          <w:szCs w:val="23"/>
        </w:rPr>
        <w:t>For the next period</w:t>
      </w:r>
      <w:r w:rsidR="00C52BDB" w:rsidRPr="00507E3D">
        <w:rPr>
          <w:rFonts w:ascii="Calibri" w:hAnsi="Calibri"/>
          <w:sz w:val="23"/>
          <w:szCs w:val="23"/>
        </w:rPr>
        <w:t>, the team at NJIT will continue to assist and work on directed documents</w:t>
      </w:r>
      <w:r w:rsidR="007F327B" w:rsidRPr="00507E3D">
        <w:rPr>
          <w:rFonts w:ascii="Calibri" w:hAnsi="Calibri"/>
          <w:sz w:val="23"/>
          <w:szCs w:val="23"/>
        </w:rPr>
        <w:t xml:space="preserve"> as directed by Rutgers and FHWA</w:t>
      </w:r>
      <w:r w:rsidR="00C52BDB" w:rsidRPr="00507E3D">
        <w:rPr>
          <w:rFonts w:ascii="Calibri" w:hAnsi="Calibri"/>
          <w:sz w:val="23"/>
          <w:szCs w:val="23"/>
        </w:rPr>
        <w:t>.</w:t>
      </w:r>
    </w:p>
    <w:p w14:paraId="67E04BDA" w14:textId="77777777" w:rsidR="006265FE" w:rsidRPr="00507E3D" w:rsidRDefault="000A1584" w:rsidP="00153A2D">
      <w:pPr>
        <w:pStyle w:val="Heading1"/>
        <w:numPr>
          <w:ilvl w:val="0"/>
          <w:numId w:val="39"/>
        </w:numPr>
        <w:ind w:left="360"/>
      </w:pPr>
      <w:r w:rsidRPr="00507E3D">
        <w:t>Changes /Problems</w:t>
      </w:r>
    </w:p>
    <w:p w14:paraId="22CAD7F8" w14:textId="77777777" w:rsidR="00720291" w:rsidRPr="00507E3D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5C39D5E8" w14:textId="2F53FF44" w:rsidR="00153A2D" w:rsidRPr="00507E3D" w:rsidRDefault="002605FD" w:rsidP="00646E1C">
      <w:pPr>
        <w:rPr>
          <w:rFonts w:ascii="Calibri" w:hAnsi="Calibri"/>
        </w:rPr>
      </w:pPr>
      <w:r w:rsidRPr="00507E3D">
        <w:rPr>
          <w:rFonts w:ascii="Calibri" w:hAnsi="Calibri"/>
        </w:rPr>
        <w:t>None.</w:t>
      </w:r>
    </w:p>
    <w:p w14:paraId="155B2457" w14:textId="4D873CE5" w:rsidR="00153A2D" w:rsidRPr="00507E3D" w:rsidRDefault="00153A2D" w:rsidP="00153A2D">
      <w:pPr>
        <w:pStyle w:val="Heading1"/>
        <w:numPr>
          <w:ilvl w:val="0"/>
          <w:numId w:val="39"/>
        </w:numPr>
        <w:ind w:left="360"/>
      </w:pPr>
      <w:r w:rsidRPr="00507E3D">
        <w:t>Participants &amp; charged Level of Efforts</w:t>
      </w:r>
    </w:p>
    <w:p w14:paraId="29158EA1" w14:textId="2669B4C7" w:rsidR="00153A2D" w:rsidRPr="00507E3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:rsidRPr="00507E3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Pr="00507E3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Pr="00507E3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Pr="00507E3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Pr="00507E3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:rsidRPr="00507E3D" w14:paraId="7C2C00B1" w14:textId="77777777" w:rsidTr="00E92E5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21DD989B" w:rsidR="00153A2D" w:rsidRPr="00507E3D" w:rsidRDefault="00C5316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Aaron Strand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377FC973" w:rsidR="00153A2D" w:rsidRPr="00507E3D" w:rsidRDefault="00C5316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Technician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3A919A06" w:rsidR="00153A2D" w:rsidRPr="00507E3D" w:rsidRDefault="0013688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9.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7E6AAFE1" w:rsidR="00153A2D" w:rsidRPr="00507E3D" w:rsidRDefault="001021D8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$69/hour</w:t>
            </w:r>
            <w:r w:rsidR="00153A2D" w:rsidRPr="00507E3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E92E5D" w:rsidRPr="00507E3D" w14:paraId="781B2207" w14:textId="77777777" w:rsidTr="00E92E5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6B1D4" w14:textId="38EE45A9" w:rsidR="00E92E5D" w:rsidRPr="00507E3D" w:rsidRDefault="00E92E5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Matthew Adams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3E1107E" w14:textId="27F33060" w:rsidR="00E92E5D" w:rsidRPr="00507E3D" w:rsidRDefault="00E92E5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Project Engineer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42A2FD" w14:textId="428E6FA6" w:rsidR="00E92E5D" w:rsidRPr="00507E3D" w:rsidRDefault="0013688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.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73AF5C" w14:textId="3D0155B5" w:rsidR="00E92E5D" w:rsidRPr="00507E3D" w:rsidRDefault="00046046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$127</w:t>
            </w:r>
            <w:r w:rsidR="00E92E5D"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/hour</w:t>
            </w:r>
          </w:p>
        </w:tc>
      </w:tr>
      <w:tr w:rsidR="00E92E5D" w:rsidRPr="00507E3D" w14:paraId="1BEEF308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15D44C" w14:textId="37938D65" w:rsidR="00E92E5D" w:rsidRPr="00507E3D" w:rsidRDefault="00E92E5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Matthew Bandel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E1B16" w14:textId="32A43036" w:rsidR="00E92E5D" w:rsidRPr="00507E3D" w:rsidRDefault="00E92E5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Project Engine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E1ECAA" w14:textId="22104373" w:rsidR="00E92E5D" w:rsidRPr="00507E3D" w:rsidRDefault="0013688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.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10F26" w14:textId="7741C4A3" w:rsidR="00E92E5D" w:rsidRPr="00507E3D" w:rsidRDefault="00E92E5D" w:rsidP="00507E3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$12</w:t>
            </w:r>
            <w:r w:rsidR="00507E3D"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  <w:r w:rsidRPr="00507E3D">
              <w:rPr>
                <w:rFonts w:ascii="Calibri" w:hAnsi="Calibri" w:cs="Calibri"/>
                <w:color w:val="000000"/>
                <w:sz w:val="22"/>
                <w:szCs w:val="22"/>
              </w:rPr>
              <w:t>/hour</w:t>
            </w:r>
          </w:p>
        </w:tc>
      </w:tr>
    </w:tbl>
    <w:p w14:paraId="28C5E3E9" w14:textId="41618412" w:rsidR="00C518FA" w:rsidRPr="00507E3D" w:rsidRDefault="00C518FA" w:rsidP="00646E1C">
      <w:pPr>
        <w:rPr>
          <w:rFonts w:ascii="Calibri" w:hAnsi="Calibri"/>
          <w:sz w:val="23"/>
          <w:szCs w:val="23"/>
        </w:rPr>
      </w:pPr>
    </w:p>
    <w:p w14:paraId="7A2EFD82" w14:textId="77777777" w:rsidR="00931523" w:rsidRPr="00507E3D" w:rsidRDefault="00931523" w:rsidP="00646E1C">
      <w:pPr>
        <w:rPr>
          <w:rFonts w:ascii="Calibri" w:hAnsi="Calibri"/>
          <w:sz w:val="23"/>
          <w:szCs w:val="23"/>
        </w:rPr>
      </w:pPr>
    </w:p>
    <w:p w14:paraId="1D747A1C" w14:textId="5ECA14BC" w:rsidR="00153A2D" w:rsidRPr="00507E3D" w:rsidRDefault="00153A2D" w:rsidP="00153A2D">
      <w:pPr>
        <w:pStyle w:val="Heading1"/>
        <w:numPr>
          <w:ilvl w:val="0"/>
          <w:numId w:val="39"/>
        </w:numPr>
        <w:ind w:left="360"/>
      </w:pPr>
      <w:r w:rsidRPr="00507E3D"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 w:rsidRPr="00507E3D"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608A32" w14:textId="77777777" w:rsidR="006B4982" w:rsidRDefault="006B4982" w:rsidP="00D72F72">
      <w:r>
        <w:separator/>
      </w:r>
    </w:p>
  </w:endnote>
  <w:endnote w:type="continuationSeparator" w:id="0">
    <w:p w14:paraId="2B112F53" w14:textId="77777777" w:rsidR="006B4982" w:rsidRDefault="006B4982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E8D177" w14:textId="77777777" w:rsidR="006B4982" w:rsidRDefault="006B4982" w:rsidP="00D72F72">
      <w:r>
        <w:separator/>
      </w:r>
    </w:p>
  </w:footnote>
  <w:footnote w:type="continuationSeparator" w:id="0">
    <w:p w14:paraId="5C4AE492" w14:textId="77777777" w:rsidR="006B4982" w:rsidRDefault="006B4982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227CA2" w14:textId="5C9AEEF9" w:rsidR="00D72F72" w:rsidRDefault="002C2307" w:rsidP="00CD36A4">
    <w:pPr>
      <w:pStyle w:val="Header"/>
      <w:jc w:val="right"/>
    </w:pPr>
    <w:r w:rsidRPr="002C2307">
      <w:rPr>
        <w:noProof/>
      </w:rPr>
      <w:drawing>
        <wp:inline distT="0" distB="0" distL="0" distR="0" wp14:anchorId="3ECEBDE5" wp14:editId="34835ABC">
          <wp:extent cx="601980" cy="601980"/>
          <wp:effectExtent l="0" t="0" r="762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1980" cy="601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115A4F30"/>
    <w:multiLevelType w:val="hybridMultilevel"/>
    <w:tmpl w:val="4E82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C35EC8"/>
    <w:multiLevelType w:val="hybridMultilevel"/>
    <w:tmpl w:val="B450E2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3D03C2"/>
    <w:multiLevelType w:val="hybridMultilevel"/>
    <w:tmpl w:val="E39EA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3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4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2"/>
  </w:num>
  <w:num w:numId="3">
    <w:abstractNumId w:val="28"/>
  </w:num>
  <w:num w:numId="4">
    <w:abstractNumId w:val="19"/>
  </w:num>
  <w:num w:numId="5">
    <w:abstractNumId w:val="9"/>
  </w:num>
  <w:num w:numId="6">
    <w:abstractNumId w:val="41"/>
  </w:num>
  <w:num w:numId="7">
    <w:abstractNumId w:val="6"/>
  </w:num>
  <w:num w:numId="8">
    <w:abstractNumId w:val="21"/>
  </w:num>
  <w:num w:numId="9">
    <w:abstractNumId w:val="40"/>
  </w:num>
  <w:num w:numId="10">
    <w:abstractNumId w:val="43"/>
  </w:num>
  <w:num w:numId="11">
    <w:abstractNumId w:val="24"/>
  </w:num>
  <w:num w:numId="12">
    <w:abstractNumId w:val="45"/>
  </w:num>
  <w:num w:numId="13">
    <w:abstractNumId w:val="27"/>
  </w:num>
  <w:num w:numId="14">
    <w:abstractNumId w:val="18"/>
  </w:num>
  <w:num w:numId="15">
    <w:abstractNumId w:val="1"/>
  </w:num>
  <w:num w:numId="16">
    <w:abstractNumId w:val="26"/>
  </w:num>
  <w:num w:numId="17">
    <w:abstractNumId w:val="29"/>
  </w:num>
  <w:num w:numId="18">
    <w:abstractNumId w:val="14"/>
  </w:num>
  <w:num w:numId="19">
    <w:abstractNumId w:val="34"/>
  </w:num>
  <w:num w:numId="20">
    <w:abstractNumId w:val="2"/>
  </w:num>
  <w:num w:numId="21">
    <w:abstractNumId w:val="35"/>
  </w:num>
  <w:num w:numId="22">
    <w:abstractNumId w:val="32"/>
  </w:num>
  <w:num w:numId="23">
    <w:abstractNumId w:val="39"/>
  </w:num>
  <w:num w:numId="24">
    <w:abstractNumId w:val="0"/>
  </w:num>
  <w:num w:numId="25">
    <w:abstractNumId w:val="20"/>
  </w:num>
  <w:num w:numId="26">
    <w:abstractNumId w:val="38"/>
  </w:num>
  <w:num w:numId="27">
    <w:abstractNumId w:val="44"/>
  </w:num>
  <w:num w:numId="28">
    <w:abstractNumId w:val="37"/>
  </w:num>
  <w:num w:numId="29">
    <w:abstractNumId w:val="11"/>
  </w:num>
  <w:num w:numId="30">
    <w:abstractNumId w:val="33"/>
  </w:num>
  <w:num w:numId="31">
    <w:abstractNumId w:val="16"/>
  </w:num>
  <w:num w:numId="32">
    <w:abstractNumId w:val="36"/>
  </w:num>
  <w:num w:numId="33">
    <w:abstractNumId w:val="42"/>
  </w:num>
  <w:num w:numId="34">
    <w:abstractNumId w:val="15"/>
  </w:num>
  <w:num w:numId="35">
    <w:abstractNumId w:val="22"/>
  </w:num>
  <w:num w:numId="36">
    <w:abstractNumId w:val="8"/>
  </w:num>
  <w:num w:numId="37">
    <w:abstractNumId w:val="30"/>
  </w:num>
  <w:num w:numId="38">
    <w:abstractNumId w:val="31"/>
  </w:num>
  <w:num w:numId="39">
    <w:abstractNumId w:val="25"/>
  </w:num>
  <w:num w:numId="40">
    <w:abstractNumId w:val="13"/>
  </w:num>
  <w:num w:numId="41">
    <w:abstractNumId w:val="5"/>
  </w:num>
  <w:num w:numId="42">
    <w:abstractNumId w:val="23"/>
  </w:num>
  <w:num w:numId="43">
    <w:abstractNumId w:val="17"/>
  </w:num>
  <w:num w:numId="44">
    <w:abstractNumId w:val="7"/>
  </w:num>
  <w:num w:numId="45">
    <w:abstractNumId w:val="3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gFAPugKtwtAAAA"/>
  </w:docVars>
  <w:rsids>
    <w:rsidRoot w:val="004272D7"/>
    <w:rsid w:val="00000198"/>
    <w:rsid w:val="000036E6"/>
    <w:rsid w:val="00004921"/>
    <w:rsid w:val="00005EEB"/>
    <w:rsid w:val="00021B6D"/>
    <w:rsid w:val="00026FE2"/>
    <w:rsid w:val="000413A0"/>
    <w:rsid w:val="00046046"/>
    <w:rsid w:val="00062A67"/>
    <w:rsid w:val="000732DF"/>
    <w:rsid w:val="000807E6"/>
    <w:rsid w:val="000A1584"/>
    <w:rsid w:val="001021D8"/>
    <w:rsid w:val="001104B0"/>
    <w:rsid w:val="00111289"/>
    <w:rsid w:val="001137CD"/>
    <w:rsid w:val="0011416B"/>
    <w:rsid w:val="0012229D"/>
    <w:rsid w:val="00127B82"/>
    <w:rsid w:val="0013688E"/>
    <w:rsid w:val="0014390F"/>
    <w:rsid w:val="00153A2D"/>
    <w:rsid w:val="00162B6C"/>
    <w:rsid w:val="00165870"/>
    <w:rsid w:val="001662B3"/>
    <w:rsid w:val="0017522B"/>
    <w:rsid w:val="00190A5B"/>
    <w:rsid w:val="001934B3"/>
    <w:rsid w:val="001A1A23"/>
    <w:rsid w:val="001A2E7A"/>
    <w:rsid w:val="001A682E"/>
    <w:rsid w:val="001B76C1"/>
    <w:rsid w:val="001C7D7E"/>
    <w:rsid w:val="001D4D87"/>
    <w:rsid w:val="001D6551"/>
    <w:rsid w:val="001E38F5"/>
    <w:rsid w:val="001F2543"/>
    <w:rsid w:val="001F5F86"/>
    <w:rsid w:val="00210068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82D3C"/>
    <w:rsid w:val="0029110A"/>
    <w:rsid w:val="00292E65"/>
    <w:rsid w:val="00294708"/>
    <w:rsid w:val="002B0EA5"/>
    <w:rsid w:val="002C2307"/>
    <w:rsid w:val="002D258D"/>
    <w:rsid w:val="002D2903"/>
    <w:rsid w:val="002D5856"/>
    <w:rsid w:val="002E6F83"/>
    <w:rsid w:val="00301576"/>
    <w:rsid w:val="0030411D"/>
    <w:rsid w:val="00305FB8"/>
    <w:rsid w:val="00314943"/>
    <w:rsid w:val="00316A52"/>
    <w:rsid w:val="00323229"/>
    <w:rsid w:val="00323242"/>
    <w:rsid w:val="003276B8"/>
    <w:rsid w:val="00346EC7"/>
    <w:rsid w:val="00351B7F"/>
    <w:rsid w:val="00354143"/>
    <w:rsid w:val="00354D73"/>
    <w:rsid w:val="003576EA"/>
    <w:rsid w:val="00360F14"/>
    <w:rsid w:val="003617D4"/>
    <w:rsid w:val="0036240C"/>
    <w:rsid w:val="00365828"/>
    <w:rsid w:val="0037497D"/>
    <w:rsid w:val="003A0757"/>
    <w:rsid w:val="003A55FA"/>
    <w:rsid w:val="003A5ECF"/>
    <w:rsid w:val="003B2539"/>
    <w:rsid w:val="003B26D7"/>
    <w:rsid w:val="003C1CAC"/>
    <w:rsid w:val="003C2174"/>
    <w:rsid w:val="003D07C6"/>
    <w:rsid w:val="003D1F38"/>
    <w:rsid w:val="003F11DA"/>
    <w:rsid w:val="003F147E"/>
    <w:rsid w:val="004124B5"/>
    <w:rsid w:val="00426613"/>
    <w:rsid w:val="004272D7"/>
    <w:rsid w:val="004375F5"/>
    <w:rsid w:val="0044745F"/>
    <w:rsid w:val="00451AAB"/>
    <w:rsid w:val="00455512"/>
    <w:rsid w:val="00471A18"/>
    <w:rsid w:val="00473AC9"/>
    <w:rsid w:val="00483609"/>
    <w:rsid w:val="004838B6"/>
    <w:rsid w:val="00495D52"/>
    <w:rsid w:val="004A4D20"/>
    <w:rsid w:val="004A55E5"/>
    <w:rsid w:val="004A7B3F"/>
    <w:rsid w:val="004B7DEE"/>
    <w:rsid w:val="004C18BC"/>
    <w:rsid w:val="004D0187"/>
    <w:rsid w:val="004D2E22"/>
    <w:rsid w:val="004D3E3F"/>
    <w:rsid w:val="004F160D"/>
    <w:rsid w:val="004F19FB"/>
    <w:rsid w:val="004F41EC"/>
    <w:rsid w:val="004F60C5"/>
    <w:rsid w:val="00507E3D"/>
    <w:rsid w:val="00550038"/>
    <w:rsid w:val="005533F0"/>
    <w:rsid w:val="005542E9"/>
    <w:rsid w:val="005720EE"/>
    <w:rsid w:val="005908AB"/>
    <w:rsid w:val="005A5D06"/>
    <w:rsid w:val="005B203B"/>
    <w:rsid w:val="005B54FE"/>
    <w:rsid w:val="005C75EC"/>
    <w:rsid w:val="005D61EE"/>
    <w:rsid w:val="005E6819"/>
    <w:rsid w:val="005F0575"/>
    <w:rsid w:val="005F0DDF"/>
    <w:rsid w:val="00603E19"/>
    <w:rsid w:val="00605FD8"/>
    <w:rsid w:val="006165C1"/>
    <w:rsid w:val="00625960"/>
    <w:rsid w:val="006265FE"/>
    <w:rsid w:val="00637CBC"/>
    <w:rsid w:val="00646C03"/>
    <w:rsid w:val="00646E1C"/>
    <w:rsid w:val="00646E93"/>
    <w:rsid w:val="006503A4"/>
    <w:rsid w:val="00650D75"/>
    <w:rsid w:val="006649BF"/>
    <w:rsid w:val="006A44B6"/>
    <w:rsid w:val="006B2BB5"/>
    <w:rsid w:val="006B4982"/>
    <w:rsid w:val="006C1DD9"/>
    <w:rsid w:val="006C46B1"/>
    <w:rsid w:val="006D18DE"/>
    <w:rsid w:val="006E709C"/>
    <w:rsid w:val="006F7E28"/>
    <w:rsid w:val="0071330C"/>
    <w:rsid w:val="00716597"/>
    <w:rsid w:val="00720291"/>
    <w:rsid w:val="0073599E"/>
    <w:rsid w:val="00735A18"/>
    <w:rsid w:val="00762412"/>
    <w:rsid w:val="007626C5"/>
    <w:rsid w:val="00764975"/>
    <w:rsid w:val="00765C86"/>
    <w:rsid w:val="00765FC6"/>
    <w:rsid w:val="00775045"/>
    <w:rsid w:val="00776109"/>
    <w:rsid w:val="007809D4"/>
    <w:rsid w:val="00792A28"/>
    <w:rsid w:val="007B41CC"/>
    <w:rsid w:val="007B6ABA"/>
    <w:rsid w:val="007C02F1"/>
    <w:rsid w:val="007C5670"/>
    <w:rsid w:val="007E3819"/>
    <w:rsid w:val="007F327B"/>
    <w:rsid w:val="00805804"/>
    <w:rsid w:val="00807F1C"/>
    <w:rsid w:val="008237A6"/>
    <w:rsid w:val="00833D64"/>
    <w:rsid w:val="00837A26"/>
    <w:rsid w:val="00843F2D"/>
    <w:rsid w:val="00857468"/>
    <w:rsid w:val="008711EC"/>
    <w:rsid w:val="00885014"/>
    <w:rsid w:val="008C3CB3"/>
    <w:rsid w:val="008C49E8"/>
    <w:rsid w:val="008D3AC2"/>
    <w:rsid w:val="008E6D1B"/>
    <w:rsid w:val="008F58B1"/>
    <w:rsid w:val="008F7F04"/>
    <w:rsid w:val="00900E90"/>
    <w:rsid w:val="00901787"/>
    <w:rsid w:val="0090243E"/>
    <w:rsid w:val="00926A6B"/>
    <w:rsid w:val="00931523"/>
    <w:rsid w:val="00943636"/>
    <w:rsid w:val="00945F22"/>
    <w:rsid w:val="00953ADF"/>
    <w:rsid w:val="00964366"/>
    <w:rsid w:val="0097066C"/>
    <w:rsid w:val="00990353"/>
    <w:rsid w:val="00990AC8"/>
    <w:rsid w:val="00994CD8"/>
    <w:rsid w:val="009956E1"/>
    <w:rsid w:val="00997260"/>
    <w:rsid w:val="00997A14"/>
    <w:rsid w:val="009A164C"/>
    <w:rsid w:val="009A3554"/>
    <w:rsid w:val="009A56C9"/>
    <w:rsid w:val="009B0375"/>
    <w:rsid w:val="009B20C6"/>
    <w:rsid w:val="009B7BD3"/>
    <w:rsid w:val="009C0A61"/>
    <w:rsid w:val="009C21B2"/>
    <w:rsid w:val="009D7B67"/>
    <w:rsid w:val="009E027F"/>
    <w:rsid w:val="00A10E0A"/>
    <w:rsid w:val="00A11AD6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70014"/>
    <w:rsid w:val="00A710AA"/>
    <w:rsid w:val="00A80D80"/>
    <w:rsid w:val="00A86937"/>
    <w:rsid w:val="00A871C5"/>
    <w:rsid w:val="00A87817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E6338"/>
    <w:rsid w:val="00AF2AA9"/>
    <w:rsid w:val="00AF2F66"/>
    <w:rsid w:val="00AF3F58"/>
    <w:rsid w:val="00B13CA5"/>
    <w:rsid w:val="00B36782"/>
    <w:rsid w:val="00B455AA"/>
    <w:rsid w:val="00B55FD4"/>
    <w:rsid w:val="00B615EE"/>
    <w:rsid w:val="00B678B5"/>
    <w:rsid w:val="00B706B1"/>
    <w:rsid w:val="00B768B2"/>
    <w:rsid w:val="00B7725F"/>
    <w:rsid w:val="00B90A35"/>
    <w:rsid w:val="00B940A2"/>
    <w:rsid w:val="00BA1B82"/>
    <w:rsid w:val="00BA2B91"/>
    <w:rsid w:val="00BB66F2"/>
    <w:rsid w:val="00BC06F9"/>
    <w:rsid w:val="00BD32DC"/>
    <w:rsid w:val="00BD7B18"/>
    <w:rsid w:val="00BE5248"/>
    <w:rsid w:val="00BF2752"/>
    <w:rsid w:val="00BF531B"/>
    <w:rsid w:val="00BF5937"/>
    <w:rsid w:val="00C00CA5"/>
    <w:rsid w:val="00C40464"/>
    <w:rsid w:val="00C42ED3"/>
    <w:rsid w:val="00C4624F"/>
    <w:rsid w:val="00C518FA"/>
    <w:rsid w:val="00C524FE"/>
    <w:rsid w:val="00C52BDB"/>
    <w:rsid w:val="00C5316D"/>
    <w:rsid w:val="00C53E9B"/>
    <w:rsid w:val="00C604C5"/>
    <w:rsid w:val="00C754E5"/>
    <w:rsid w:val="00C83150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C7705"/>
    <w:rsid w:val="00CD2AB9"/>
    <w:rsid w:val="00CD36A4"/>
    <w:rsid w:val="00CE0D1B"/>
    <w:rsid w:val="00CF5194"/>
    <w:rsid w:val="00D00E51"/>
    <w:rsid w:val="00D047D8"/>
    <w:rsid w:val="00D1048E"/>
    <w:rsid w:val="00D260CF"/>
    <w:rsid w:val="00D3549B"/>
    <w:rsid w:val="00D40F52"/>
    <w:rsid w:val="00D42A0F"/>
    <w:rsid w:val="00D474AB"/>
    <w:rsid w:val="00D51E06"/>
    <w:rsid w:val="00D550B6"/>
    <w:rsid w:val="00D61F11"/>
    <w:rsid w:val="00D6596F"/>
    <w:rsid w:val="00D72F72"/>
    <w:rsid w:val="00D73ED8"/>
    <w:rsid w:val="00D80718"/>
    <w:rsid w:val="00D80DAD"/>
    <w:rsid w:val="00DA1C8E"/>
    <w:rsid w:val="00DC029D"/>
    <w:rsid w:val="00DC0AD5"/>
    <w:rsid w:val="00DE4229"/>
    <w:rsid w:val="00DF5EEC"/>
    <w:rsid w:val="00DF76D9"/>
    <w:rsid w:val="00E069FA"/>
    <w:rsid w:val="00E32B31"/>
    <w:rsid w:val="00E377F6"/>
    <w:rsid w:val="00E47E4E"/>
    <w:rsid w:val="00E54835"/>
    <w:rsid w:val="00E645B9"/>
    <w:rsid w:val="00E811D5"/>
    <w:rsid w:val="00E867FE"/>
    <w:rsid w:val="00E922FE"/>
    <w:rsid w:val="00E92E5D"/>
    <w:rsid w:val="00E96CD9"/>
    <w:rsid w:val="00E96F21"/>
    <w:rsid w:val="00EA257C"/>
    <w:rsid w:val="00EB2796"/>
    <w:rsid w:val="00EB6C32"/>
    <w:rsid w:val="00EE0C4A"/>
    <w:rsid w:val="00EE0CBF"/>
    <w:rsid w:val="00EE10EB"/>
    <w:rsid w:val="00EE2B3A"/>
    <w:rsid w:val="00EF22E0"/>
    <w:rsid w:val="00EF45DB"/>
    <w:rsid w:val="00F132B3"/>
    <w:rsid w:val="00F145C1"/>
    <w:rsid w:val="00F20051"/>
    <w:rsid w:val="00F21571"/>
    <w:rsid w:val="00F34877"/>
    <w:rsid w:val="00F34963"/>
    <w:rsid w:val="00F53C64"/>
    <w:rsid w:val="00F56966"/>
    <w:rsid w:val="00F57BE7"/>
    <w:rsid w:val="00F63435"/>
    <w:rsid w:val="00F73083"/>
    <w:rsid w:val="00F73B86"/>
    <w:rsid w:val="00F839BF"/>
    <w:rsid w:val="00F90242"/>
    <w:rsid w:val="00F97DA4"/>
    <w:rsid w:val="00FA7230"/>
    <w:rsid w:val="00FB03C4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  <w:style w:type="paragraph" w:styleId="BodyText">
    <w:name w:val="Body Text"/>
    <w:basedOn w:val="Normal"/>
    <w:link w:val="BodyTextChar"/>
    <w:rsid w:val="004F19F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F19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9</Words>
  <Characters>1140</Characters>
  <Application>Microsoft Macintosh Word</Application>
  <DocSecurity>0</DocSecurity>
  <Lines>228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1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Matthew Bandelt</cp:lastModifiedBy>
  <cp:revision>2</cp:revision>
  <cp:lastPrinted>2008-09-15T18:39:00Z</cp:lastPrinted>
  <dcterms:created xsi:type="dcterms:W3CDTF">2018-08-10T17:33:00Z</dcterms:created>
  <dcterms:modified xsi:type="dcterms:W3CDTF">2018-08-10T17:33:00Z</dcterms:modified>
</cp:coreProperties>
</file>